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9D6277" w14:textId="6A431DD2" w:rsidR="00670DAD" w:rsidRDefault="008362AA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D76061" wp14:editId="1A3F247C">
                <wp:simplePos x="0" y="0"/>
                <wp:positionH relativeFrom="column">
                  <wp:posOffset>-247649</wp:posOffset>
                </wp:positionH>
                <wp:positionV relativeFrom="paragraph">
                  <wp:posOffset>-34926</wp:posOffset>
                </wp:positionV>
                <wp:extent cx="6229350" cy="53340"/>
                <wp:effectExtent l="57150" t="38100" r="57150" b="9906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29350" cy="533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CD4E55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9.5pt,-2.75pt" to="471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" strokecolor="black [3200]" strokeweight="3pt">
                <v:shadow on="t" color="black" opacity="22937f" origin=",.5" offset="0,.63889mm"/>
              </v:line>
            </w:pict>
          </mc:Fallback>
        </mc:AlternateContent>
      </w:r>
    </w:p>
    <w:p w14:paraId="7AB2DFD3" w14:textId="52F97F1F" w:rsidR="00670DAD" w:rsidRDefault="00EF4D3B" w:rsidP="00EC6F52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183490FF" w14:textId="77777777" w:rsidR="00EC6F52" w:rsidRDefault="00EC6F52" w:rsidP="00EC6F5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41932B" w14:textId="3628F293" w:rsidR="00670DAD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EF4D3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="00EF4D3B">
        <w:rPr>
          <w:rFonts w:ascii="Times New Roman" w:hAnsi="Times New Roman" w:cs="Times New Roman"/>
          <w:sz w:val="24"/>
          <w:szCs w:val="24"/>
        </w:rPr>
        <w:t>loa_id</w:t>
      </w:r>
      <w:proofErr w:type="spellEnd"/>
      <w:r w:rsidR="00EF4D3B"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LoA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r w:rsidR="00CB3401">
        <w:rPr>
          <w:rFonts w:ascii="Times New Roman" w:hAnsi="Times New Roman" w:cs="Times New Roman"/>
          <w:sz w:val="24"/>
          <w:szCs w:val="24"/>
        </w:rPr>
        <w:t>JIPPM</w:t>
      </w:r>
      <w:r>
        <w:rPr>
          <w:rFonts w:ascii="Times New Roman" w:hAnsi="Times New Roman" w:cs="Times New Roman"/>
          <w:sz w:val="24"/>
          <w:szCs w:val="24"/>
        </w:rPr>
        <w:t>/</w:t>
      </w:r>
      <w:r w:rsidR="00CB3401">
        <w:rPr>
          <w:rFonts w:ascii="Times New Roman" w:hAnsi="Times New Roman" w:cs="Times New Roman"/>
          <w:sz w:val="24"/>
          <w:szCs w:val="24"/>
        </w:rPr>
        <w:t>Publications ID</w:t>
      </w:r>
      <w:r>
        <w:rPr>
          <w:rFonts w:ascii="Times New Roman" w:hAnsi="Times New Roman" w:cs="Times New Roman"/>
          <w:sz w:val="24"/>
          <w:szCs w:val="24"/>
        </w:rPr>
        <w:t>/</w:t>
      </w:r>
      <w:r w:rsidR="00EF4D3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="00EF4D3B">
        <w:rPr>
          <w:rFonts w:ascii="Times New Roman" w:hAnsi="Times New Roman" w:cs="Times New Roman"/>
          <w:sz w:val="24"/>
          <w:szCs w:val="24"/>
        </w:rPr>
        <w:t>romawi_bulan</w:t>
      </w:r>
      <w:proofErr w:type="spellEnd"/>
      <w:r w:rsidR="00EF4D3B"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>/</w:t>
      </w:r>
      <w:r w:rsidR="00EF4D3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="00EF4D3B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="00EF4D3B"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5DB7B9A7" w14:textId="7B6C9D53" w:rsidR="00670DAD" w:rsidRDefault="00143A2D">
      <w:pPr>
        <w:tabs>
          <w:tab w:val="left" w:pos="720"/>
          <w:tab w:val="left" w:pos="1440"/>
          <w:tab w:val="left" w:pos="3984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piran</w:t>
      </w:r>
      <w:r>
        <w:rPr>
          <w:rFonts w:ascii="Times New Roman" w:hAnsi="Times New Roman" w:cs="Times New Roman"/>
          <w:sz w:val="24"/>
          <w:szCs w:val="24"/>
        </w:rPr>
        <w:tab/>
        <w:t>: -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C5A1E1F" w14:textId="7D2FCF45" w:rsidR="00670DAD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Surat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ritah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ukti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rim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per</w:t>
      </w:r>
    </w:p>
    <w:p w14:paraId="58427F06" w14:textId="545A8703" w:rsidR="00670DAD" w:rsidRDefault="00670D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0FFB73" w14:textId="4D042984" w:rsidR="00670DAD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pada</w:t>
      </w:r>
      <w:proofErr w:type="spellEnd"/>
    </w:p>
    <w:p w14:paraId="77398436" w14:textId="19FA228C" w:rsidR="00FF1513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Yth</w:t>
      </w:r>
      <w:proofErr w:type="spellEnd"/>
      <w:r w:rsidR="00C941F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E4E5527" w14:textId="01A47BF3" w:rsidR="00670DAD" w:rsidRPr="00FF1513" w:rsidRDefault="00EF4D3B" w:rsidP="00EF4D3B">
      <w:pPr>
        <w:pStyle w:val="ListParagraph"/>
        <w:spacing w:after="0" w:line="240" w:lineRule="auto"/>
        <w:ind w:left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7E25B4CC" w14:textId="64E6FFC2" w:rsidR="00670DAD" w:rsidRDefault="00670D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95EB14" w14:textId="71640AE2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mi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c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s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iri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mi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Jurnal</w:t>
      </w:r>
      <w:proofErr w:type="spellEnd"/>
      <w:r w:rsidR="00C4589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4589C">
        <w:rPr>
          <w:rFonts w:ascii="Times New Roman" w:hAnsi="Times New Roman" w:cs="Times New Roman"/>
          <w:b/>
          <w:sz w:val="24"/>
          <w:szCs w:val="24"/>
        </w:rPr>
        <w:t>Inovasi</w:t>
      </w:r>
      <w:proofErr w:type="spellEnd"/>
      <w:r w:rsidR="00C4589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4589C">
        <w:rPr>
          <w:rFonts w:ascii="Times New Roman" w:hAnsi="Times New Roman" w:cs="Times New Roman"/>
          <w:b/>
          <w:sz w:val="24"/>
          <w:szCs w:val="24"/>
        </w:rPr>
        <w:t>Pengabdian</w:t>
      </w:r>
      <w:proofErr w:type="spellEnd"/>
      <w:r w:rsidR="00C4589C">
        <w:rPr>
          <w:rFonts w:ascii="Times New Roman" w:hAnsi="Times New Roman" w:cs="Times New Roman"/>
          <w:b/>
          <w:sz w:val="24"/>
          <w:szCs w:val="24"/>
        </w:rPr>
        <w:t xml:space="preserve"> dan </w:t>
      </w:r>
      <w:proofErr w:type="spellStart"/>
      <w:r w:rsidR="00C4589C">
        <w:rPr>
          <w:rFonts w:ascii="Times New Roman" w:hAnsi="Times New Roman" w:cs="Times New Roman"/>
          <w:b/>
          <w:sz w:val="24"/>
          <w:szCs w:val="24"/>
        </w:rPr>
        <w:t>Pemberdayaan</w:t>
      </w:r>
      <w:proofErr w:type="spellEnd"/>
      <w:r w:rsidR="00C4589C">
        <w:rPr>
          <w:rFonts w:ascii="Times New Roman" w:hAnsi="Times New Roman" w:cs="Times New Roman"/>
          <w:b/>
          <w:sz w:val="24"/>
          <w:szCs w:val="24"/>
        </w:rPr>
        <w:t xml:space="preserve"> Masyarakat</w:t>
      </w:r>
      <w:r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4589C">
        <w:rPr>
          <w:rFonts w:ascii="Times New Roman" w:hAnsi="Times New Roman" w:cs="Times New Roman"/>
          <w:b/>
          <w:sz w:val="24"/>
          <w:szCs w:val="24"/>
        </w:rPr>
        <w:t>JIPPM</w:t>
      </w:r>
      <w:r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1D680036" w14:textId="25494121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W w:w="924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0"/>
        <w:gridCol w:w="368"/>
        <w:gridCol w:w="7655"/>
      </w:tblGrid>
      <w:tr w:rsidR="00B01CD6" w14:paraId="3AEAB4DD" w14:textId="77777777" w:rsidTr="0044231E">
        <w:tc>
          <w:tcPr>
            <w:tcW w:w="1220" w:type="dxa"/>
          </w:tcPr>
          <w:p w14:paraId="39DCD5F5" w14:textId="77777777" w:rsidR="00B01CD6" w:rsidRDefault="00B01CD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368" w:type="dxa"/>
          </w:tcPr>
          <w:p w14:paraId="6931E4A1" w14:textId="710ED4A8" w:rsidR="00B01CD6" w:rsidRDefault="00B01CD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655" w:type="dxa"/>
          </w:tcPr>
          <w:p w14:paraId="6808F6A3" w14:textId="0034A3CD" w:rsidR="00B01CD6" w:rsidRPr="005F71AB" w:rsidRDefault="00EF4D3B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{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}</w:t>
            </w:r>
          </w:p>
        </w:tc>
      </w:tr>
      <w:tr w:rsidR="00B01CD6" w14:paraId="119F33FD" w14:textId="77777777" w:rsidTr="0044231E">
        <w:tc>
          <w:tcPr>
            <w:tcW w:w="1220" w:type="dxa"/>
          </w:tcPr>
          <w:p w14:paraId="59296078" w14:textId="77777777" w:rsidR="00B01CD6" w:rsidRDefault="00B01CD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  <w:proofErr w:type="spellEnd"/>
          </w:p>
        </w:tc>
        <w:tc>
          <w:tcPr>
            <w:tcW w:w="368" w:type="dxa"/>
          </w:tcPr>
          <w:p w14:paraId="007A234B" w14:textId="15517554" w:rsidR="00B01CD6" w:rsidRPr="00B01CD6" w:rsidRDefault="00B01CD6" w:rsidP="00B01CD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655" w:type="dxa"/>
          </w:tcPr>
          <w:p w14:paraId="38257FA8" w14:textId="3CC4D67D" w:rsidR="00B01CD6" w:rsidRPr="00EF4D3B" w:rsidRDefault="00EF4D3B" w:rsidP="00EF4D3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</w:tr>
    </w:tbl>
    <w:p w14:paraId="239A303A" w14:textId="2A8EFE83" w:rsidR="00670DAD" w:rsidRDefault="00670DA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38E733" w14:textId="5ED22211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view,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DITERIM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publika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C4589C">
        <w:rPr>
          <w:rFonts w:ascii="Times New Roman" w:hAnsi="Times New Roman" w:cs="Times New Roman"/>
          <w:b/>
          <w:sz w:val="24"/>
          <w:szCs w:val="24"/>
        </w:rPr>
        <w:t>Jurnal</w:t>
      </w:r>
      <w:proofErr w:type="spellEnd"/>
      <w:r w:rsidR="00C4589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4589C">
        <w:rPr>
          <w:rFonts w:ascii="Times New Roman" w:hAnsi="Times New Roman" w:cs="Times New Roman"/>
          <w:b/>
          <w:sz w:val="24"/>
          <w:szCs w:val="24"/>
        </w:rPr>
        <w:t>Inovasi</w:t>
      </w:r>
      <w:proofErr w:type="spellEnd"/>
      <w:r w:rsidR="00C4589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4589C">
        <w:rPr>
          <w:rFonts w:ascii="Times New Roman" w:hAnsi="Times New Roman" w:cs="Times New Roman"/>
          <w:b/>
          <w:sz w:val="24"/>
          <w:szCs w:val="24"/>
        </w:rPr>
        <w:t>Pengabdian</w:t>
      </w:r>
      <w:proofErr w:type="spellEnd"/>
      <w:r w:rsidR="00C4589C">
        <w:rPr>
          <w:rFonts w:ascii="Times New Roman" w:hAnsi="Times New Roman" w:cs="Times New Roman"/>
          <w:b/>
          <w:sz w:val="24"/>
          <w:szCs w:val="24"/>
        </w:rPr>
        <w:t xml:space="preserve"> dan </w:t>
      </w:r>
      <w:proofErr w:type="spellStart"/>
      <w:r w:rsidR="00C4589C">
        <w:rPr>
          <w:rFonts w:ascii="Times New Roman" w:hAnsi="Times New Roman" w:cs="Times New Roman"/>
          <w:b/>
          <w:sz w:val="24"/>
          <w:szCs w:val="24"/>
        </w:rPr>
        <w:t>Pemberdayaan</w:t>
      </w:r>
      <w:proofErr w:type="spellEnd"/>
      <w:r w:rsidR="00C4589C">
        <w:rPr>
          <w:rFonts w:ascii="Times New Roman" w:hAnsi="Times New Roman" w:cs="Times New Roman"/>
          <w:b/>
          <w:sz w:val="24"/>
          <w:szCs w:val="24"/>
        </w:rPr>
        <w:t xml:space="preserve"> Masyarakat (JIPPM)</w:t>
      </w:r>
      <w:r w:rsidR="006E710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F4D3B" w:rsidRPr="00EF4D3B">
        <w:rPr>
          <w:rFonts w:ascii="Times New Roman" w:hAnsi="Times New Roman" w:cs="Times New Roman"/>
          <w:bCs/>
          <w:sz w:val="24"/>
          <w:szCs w:val="24"/>
        </w:rPr>
        <w:t>{</w:t>
      </w:r>
      <w:proofErr w:type="spellStart"/>
      <w:r w:rsidR="00EF4D3B" w:rsidRPr="00EF4D3B">
        <w:rPr>
          <w:rFonts w:ascii="Times New Roman" w:hAnsi="Times New Roman" w:cs="Times New Roman"/>
          <w:bCs/>
          <w:sz w:val="24"/>
          <w:szCs w:val="24"/>
        </w:rPr>
        <w:t>vol_no</w:t>
      </w:r>
      <w:proofErr w:type="spellEnd"/>
      <w:r w:rsidR="00EF4D3B" w:rsidRPr="00EF4D3B">
        <w:rPr>
          <w:rFonts w:ascii="Times New Roman" w:hAnsi="Times New Roman" w:cs="Times New Roman"/>
          <w:bCs/>
          <w:sz w:val="24"/>
          <w:szCs w:val="24"/>
        </w:rPr>
        <w:t>}</w:t>
      </w:r>
      <w:r w:rsidR="00EF4D3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5B1FF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5B1FFF">
        <w:rPr>
          <w:rFonts w:ascii="Times New Roman" w:hAnsi="Times New Roman" w:cs="Times New Roman"/>
          <w:sz w:val="24"/>
          <w:szCs w:val="24"/>
        </w:rPr>
        <w:t xml:space="preserve"> P-ISSN </w:t>
      </w:r>
      <w:r w:rsidR="00BB560E" w:rsidRPr="00BB560E">
        <w:rPr>
          <w:rFonts w:ascii="Times New Roman" w:hAnsi="Times New Roman" w:cs="Times New Roman"/>
          <w:sz w:val="24"/>
          <w:szCs w:val="24"/>
        </w:rPr>
        <w:t>2830-2303</w:t>
      </w:r>
      <w:r w:rsidR="005B1FFF">
        <w:rPr>
          <w:rFonts w:ascii="Times New Roman" w:hAnsi="Times New Roman" w:cs="Times New Roman"/>
          <w:sz w:val="24"/>
          <w:szCs w:val="24"/>
        </w:rPr>
        <w:t xml:space="preserve"> dan E-ISSN </w:t>
      </w:r>
      <w:r w:rsidR="00D26602" w:rsidRPr="00D26602">
        <w:rPr>
          <w:rFonts w:ascii="Times New Roman" w:hAnsi="Times New Roman" w:cs="Times New Roman"/>
          <w:sz w:val="24"/>
          <w:szCs w:val="24"/>
        </w:rPr>
        <w:t>2830-1773</w:t>
      </w:r>
      <w:r w:rsidR="00D26602">
        <w:rPr>
          <w:rFonts w:ascii="Times New Roman" w:hAnsi="Times New Roman" w:cs="Times New Roman"/>
          <w:sz w:val="24"/>
          <w:szCs w:val="24"/>
        </w:rPr>
        <w:t>.</w:t>
      </w:r>
    </w:p>
    <w:p w14:paraId="3B0A9054" w14:textId="506E34D1" w:rsidR="00670DAD" w:rsidRDefault="00670DA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4FC9A6" w14:textId="4F81B7E0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u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ritahu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kami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c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s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rtisip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aik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2F7A4B1" w14:textId="709B2CE3" w:rsidR="00670DAD" w:rsidRDefault="00670D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760DC5" w14:textId="24E33367" w:rsidR="00670DAD" w:rsidRDefault="00670D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FAEE86" w14:textId="26962576" w:rsidR="00670DAD" w:rsidRDefault="007333FC" w:rsidP="00B341A6">
      <w:pPr>
        <w:spacing w:after="0" w:line="240" w:lineRule="auto"/>
        <w:ind w:left="5103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38DC57C7" wp14:editId="3D950713">
            <wp:simplePos x="0" y="0"/>
            <wp:positionH relativeFrom="column">
              <wp:posOffset>2941320</wp:posOffset>
            </wp:positionH>
            <wp:positionV relativeFrom="paragraph">
              <wp:posOffset>8255</wp:posOffset>
            </wp:positionV>
            <wp:extent cx="2005330" cy="116268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330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3A2D">
        <w:rPr>
          <w:rFonts w:ascii="Times New Roman" w:hAnsi="Times New Roman" w:cs="Times New Roman"/>
          <w:b/>
          <w:sz w:val="24"/>
          <w:szCs w:val="24"/>
        </w:rPr>
        <w:t>Chief Editor,</w:t>
      </w:r>
    </w:p>
    <w:p w14:paraId="3D9D47BF" w14:textId="2EED11B7" w:rsidR="00670DAD" w:rsidRDefault="00C4589C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DE34AE9" wp14:editId="6C59185C">
            <wp:simplePos x="0" y="0"/>
            <wp:positionH relativeFrom="column">
              <wp:posOffset>2276475</wp:posOffset>
            </wp:positionH>
            <wp:positionV relativeFrom="paragraph">
              <wp:posOffset>140970</wp:posOffset>
            </wp:positionV>
            <wp:extent cx="1443355" cy="695325"/>
            <wp:effectExtent l="0" t="0" r="444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35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D65126" w14:textId="18A0D342" w:rsidR="00670DAD" w:rsidRDefault="00670DAD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19F41066" w14:textId="77777777" w:rsidR="00670DAD" w:rsidRDefault="00670DAD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4325DA9E" w14:textId="7012C184" w:rsidR="00670DAD" w:rsidRDefault="00670DAD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1A96D81F" w14:textId="77777777" w:rsidR="00B341A6" w:rsidRDefault="00B341A6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1E40B6C4" w14:textId="547C9987" w:rsidR="00670DAD" w:rsidRDefault="00B341A6" w:rsidP="00B341A6">
      <w:pPr>
        <w:spacing w:after="0" w:line="240" w:lineRule="auto"/>
        <w:ind w:left="5103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Yogiek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Indra Kurniawan, S.T., M.T.</w:t>
      </w:r>
    </w:p>
    <w:p w14:paraId="33B04F1A" w14:textId="067667BE" w:rsidR="00670DAD" w:rsidRDefault="00143A2D" w:rsidP="00B341A6">
      <w:pPr>
        <w:spacing w:after="0" w:line="240" w:lineRule="auto"/>
        <w:ind w:left="510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opus </w:t>
      </w:r>
      <w:proofErr w:type="gramStart"/>
      <w:r>
        <w:rPr>
          <w:rFonts w:ascii="Times New Roman" w:hAnsi="Times New Roman" w:cs="Times New Roman"/>
          <w:sz w:val="24"/>
          <w:szCs w:val="24"/>
        </w:rPr>
        <w:t>ID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341A6" w:rsidRPr="00B341A6">
        <w:rPr>
          <w:rFonts w:ascii="Times New Roman" w:hAnsi="Times New Roman" w:cs="Times New Roman"/>
          <w:sz w:val="24"/>
          <w:szCs w:val="24"/>
        </w:rPr>
        <w:t>57202820542</w:t>
      </w:r>
    </w:p>
    <w:p w14:paraId="0857993E" w14:textId="30B510CF" w:rsidR="00B2595E" w:rsidRDefault="00B2595E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sectPr w:rsidR="00B2595E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D53534" w14:textId="77777777" w:rsidR="00E933B5" w:rsidRDefault="00E933B5">
      <w:pPr>
        <w:spacing w:line="240" w:lineRule="auto"/>
      </w:pPr>
      <w:r>
        <w:separator/>
      </w:r>
    </w:p>
  </w:endnote>
  <w:endnote w:type="continuationSeparator" w:id="0">
    <w:p w14:paraId="12BFAB36" w14:textId="77777777" w:rsidR="00E933B5" w:rsidRDefault="00E933B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76CC5B" w14:textId="77777777" w:rsidR="00E933B5" w:rsidRDefault="00E933B5">
      <w:pPr>
        <w:spacing w:after="0"/>
      </w:pPr>
      <w:r>
        <w:separator/>
      </w:r>
    </w:p>
  </w:footnote>
  <w:footnote w:type="continuationSeparator" w:id="0">
    <w:p w14:paraId="4306116F" w14:textId="77777777" w:rsidR="00E933B5" w:rsidRDefault="00E933B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4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01"/>
      <w:gridCol w:w="5528"/>
      <w:gridCol w:w="2268"/>
    </w:tblGrid>
    <w:tr w:rsidR="00CB3401" w14:paraId="3447F421" w14:textId="77777777" w:rsidTr="00714A40">
      <w:tc>
        <w:tcPr>
          <w:tcW w:w="1701" w:type="dxa"/>
        </w:tcPr>
        <w:p w14:paraId="0C9A9B2C" w14:textId="2BB377E8" w:rsidR="008362AA" w:rsidRDefault="00CB3401" w:rsidP="008362AA">
          <w:pPr>
            <w:pStyle w:val="Header"/>
          </w:pPr>
          <w:bookmarkStart w:id="0" w:name="_Hlk81485971"/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F0BD8D3" wp14:editId="5F6F3D1F">
                <wp:simplePos x="0" y="0"/>
                <wp:positionH relativeFrom="column">
                  <wp:posOffset>-335280</wp:posOffset>
                </wp:positionH>
                <wp:positionV relativeFrom="paragraph">
                  <wp:posOffset>-40006</wp:posOffset>
                </wp:positionV>
                <wp:extent cx="1443390" cy="695325"/>
                <wp:effectExtent l="0" t="0" r="4445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5718" cy="70126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528" w:type="dxa"/>
        </w:tcPr>
        <w:p w14:paraId="223FAF84" w14:textId="7221EF92" w:rsidR="008362AA" w:rsidRDefault="008362AA" w:rsidP="008362AA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sz w:val="26"/>
              <w:szCs w:val="26"/>
            </w:rPr>
          </w:pPr>
          <w:r>
            <w:rPr>
              <w:rFonts w:ascii="Times New Roman" w:hAnsi="Times New Roman" w:cs="Times New Roman"/>
              <w:b/>
              <w:sz w:val="26"/>
              <w:szCs w:val="26"/>
            </w:rPr>
            <w:t xml:space="preserve">JURNAL </w:t>
          </w:r>
          <w:r w:rsidR="00CB3401">
            <w:rPr>
              <w:rFonts w:ascii="Times New Roman" w:hAnsi="Times New Roman" w:cs="Times New Roman"/>
              <w:b/>
              <w:sz w:val="26"/>
              <w:szCs w:val="26"/>
            </w:rPr>
            <w:t>INOVASI PENGABDIAN DAN PEMBERDAYAAN MASYARAKAT</w:t>
          </w:r>
          <w:r>
            <w:rPr>
              <w:rFonts w:ascii="Times New Roman" w:hAnsi="Times New Roman" w:cs="Times New Roman"/>
              <w:b/>
              <w:sz w:val="26"/>
              <w:szCs w:val="26"/>
            </w:rPr>
            <w:t xml:space="preserve"> (</w:t>
          </w:r>
          <w:r w:rsidR="00CB3401">
            <w:rPr>
              <w:rFonts w:ascii="Times New Roman" w:hAnsi="Times New Roman" w:cs="Times New Roman"/>
              <w:b/>
              <w:sz w:val="26"/>
              <w:szCs w:val="26"/>
            </w:rPr>
            <w:t>JIPPM</w:t>
          </w:r>
          <w:r>
            <w:rPr>
              <w:rFonts w:ascii="Times New Roman" w:hAnsi="Times New Roman" w:cs="Times New Roman"/>
              <w:b/>
              <w:sz w:val="26"/>
              <w:szCs w:val="26"/>
            </w:rPr>
            <w:t>)</w:t>
          </w:r>
        </w:p>
        <w:p w14:paraId="003D2E34" w14:textId="7F5FB963" w:rsidR="008362AA" w:rsidRDefault="008362AA" w:rsidP="008362AA">
          <w:pPr>
            <w:pStyle w:val="Header"/>
            <w:jc w:val="center"/>
            <w:rPr>
              <w:rFonts w:ascii="Times New Roman" w:hAnsi="Times New Roman" w:cs="Times New Roman"/>
            </w:rPr>
          </w:pPr>
          <w:proofErr w:type="gramStart"/>
          <w:r>
            <w:rPr>
              <w:rFonts w:ascii="Times New Roman" w:hAnsi="Times New Roman" w:cs="Times New Roman"/>
            </w:rPr>
            <w:t>Laman :</w:t>
          </w:r>
          <w:proofErr w:type="gramEnd"/>
          <w:r>
            <w:t xml:space="preserve"> </w:t>
          </w:r>
          <w:hyperlink r:id="rId2" w:history="1">
            <w:r w:rsidR="00CB3401" w:rsidRPr="003F6A05">
              <w:rPr>
                <w:rStyle w:val="Hyperlink"/>
                <w:rFonts w:ascii="Times New Roman" w:hAnsi="Times New Roman" w:cs="Times New Roman"/>
              </w:rPr>
              <w:t>https://jippm.publications.id</w:t>
            </w:r>
          </w:hyperlink>
        </w:p>
        <w:p w14:paraId="46222CCC" w14:textId="77777777" w:rsidR="008362AA" w:rsidRDefault="008362AA" w:rsidP="008362AA">
          <w:pPr>
            <w:pStyle w:val="Header"/>
            <w:jc w:val="center"/>
          </w:pPr>
          <w:proofErr w:type="gramStart"/>
          <w:r>
            <w:rPr>
              <w:rFonts w:ascii="Times New Roman" w:hAnsi="Times New Roman" w:cs="Times New Roman"/>
            </w:rPr>
            <w:t>email :</w:t>
          </w:r>
          <w:proofErr w:type="gramEnd"/>
          <w:r>
            <w:rPr>
              <w:rFonts w:ascii="Times New Roman" w:hAnsi="Times New Roman" w:cs="Times New Roman"/>
            </w:rPr>
            <w:t xml:space="preserve"> </w:t>
          </w:r>
          <w:hyperlink r:id="rId3" w:history="1">
            <w:r>
              <w:rPr>
                <w:rStyle w:val="Hyperlink"/>
                <w:rFonts w:ascii="Times New Roman" w:hAnsi="Times New Roman" w:cs="Times New Roman"/>
              </w:rPr>
              <w:t>jurnalidcom@gmail.com</w:t>
            </w:r>
          </w:hyperlink>
        </w:p>
      </w:tc>
      <w:tc>
        <w:tcPr>
          <w:tcW w:w="2268" w:type="dxa"/>
        </w:tcPr>
        <w:p w14:paraId="281D78E3" w14:textId="6C897A45" w:rsidR="008362AA" w:rsidRDefault="008362AA" w:rsidP="008362AA">
          <w:pPr>
            <w:spacing w:after="0" w:line="240" w:lineRule="auto"/>
            <w:jc w:val="right"/>
            <w:rPr>
              <w:rFonts w:ascii="Times New Roman" w:hAnsi="Times New Roman" w:cs="Times New Roman"/>
              <w:sz w:val="24"/>
              <w:szCs w:val="24"/>
            </w:rPr>
          </w:pPr>
          <w:r w:rsidRPr="00884608">
            <w:rPr>
              <w:rFonts w:ascii="Times New Roman" w:hAnsi="Times New Roman" w:cs="Times New Roman"/>
              <w:sz w:val="24"/>
              <w:szCs w:val="24"/>
            </w:rPr>
            <w:t>P-</w:t>
          </w:r>
          <w:proofErr w:type="gramStart"/>
          <w:r w:rsidRPr="00884608">
            <w:rPr>
              <w:rFonts w:ascii="Times New Roman" w:hAnsi="Times New Roman" w:cs="Times New Roman"/>
              <w:sz w:val="24"/>
              <w:szCs w:val="24"/>
            </w:rPr>
            <w:t>ISSN :</w:t>
          </w:r>
          <w:proofErr w:type="gramEnd"/>
          <w:r w:rsidRPr="00884608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 w:rsidR="003F4266">
            <w:t xml:space="preserve"> </w:t>
          </w:r>
          <w:r w:rsidR="003F4266" w:rsidRPr="003F4266">
            <w:rPr>
              <w:rFonts w:ascii="Times New Roman" w:hAnsi="Times New Roman" w:cs="Times New Roman"/>
              <w:sz w:val="24"/>
              <w:szCs w:val="24"/>
            </w:rPr>
            <w:t>2830-2303</w:t>
          </w:r>
        </w:p>
        <w:p w14:paraId="0DB3581C" w14:textId="7551785C" w:rsidR="008362AA" w:rsidRDefault="008362AA" w:rsidP="008362AA">
          <w:pPr>
            <w:spacing w:after="0" w:line="240" w:lineRule="auto"/>
            <w:jc w:val="right"/>
            <w:rPr>
              <w:rFonts w:ascii="Times New Roman" w:hAnsi="Times New Roman" w:cs="Times New Roman"/>
              <w:b/>
              <w:sz w:val="26"/>
              <w:szCs w:val="26"/>
            </w:rPr>
          </w:pPr>
          <w:r w:rsidRPr="00884608">
            <w:rPr>
              <w:rFonts w:ascii="Times New Roman" w:hAnsi="Times New Roman" w:cs="Times New Roman"/>
              <w:sz w:val="24"/>
              <w:szCs w:val="24"/>
            </w:rPr>
            <w:t>E-</w:t>
          </w:r>
          <w:proofErr w:type="gramStart"/>
          <w:r w:rsidRPr="00884608">
            <w:rPr>
              <w:rFonts w:ascii="Times New Roman" w:hAnsi="Times New Roman" w:cs="Times New Roman"/>
              <w:sz w:val="24"/>
              <w:szCs w:val="24"/>
            </w:rPr>
            <w:t>ISSN :</w:t>
          </w:r>
          <w:proofErr w:type="gramEnd"/>
          <w:r w:rsidRPr="00884608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 w:rsidR="00C02371" w:rsidRPr="00C02371">
            <w:rPr>
              <w:rFonts w:ascii="Times New Roman" w:hAnsi="Times New Roman" w:cs="Times New Roman"/>
              <w:sz w:val="24"/>
              <w:szCs w:val="24"/>
            </w:rPr>
            <w:t>2830-1773</w:t>
          </w:r>
        </w:p>
      </w:tc>
    </w:tr>
    <w:bookmarkEnd w:id="0"/>
  </w:tbl>
  <w:p w14:paraId="1940CEE5" w14:textId="77777777" w:rsidR="00670DAD" w:rsidRPr="008362AA" w:rsidRDefault="00670DAD" w:rsidP="008362AA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7D0D5C"/>
    <w:multiLevelType w:val="hybridMultilevel"/>
    <w:tmpl w:val="5088D4F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ED0493"/>
    <w:multiLevelType w:val="hybridMultilevel"/>
    <w:tmpl w:val="02FE05A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0F2496"/>
    <w:multiLevelType w:val="multilevel"/>
    <w:tmpl w:val="780F24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0749624">
    <w:abstractNumId w:val="2"/>
  </w:num>
  <w:num w:numId="2" w16cid:durableId="2025549841">
    <w:abstractNumId w:val="0"/>
  </w:num>
  <w:num w:numId="3" w16cid:durableId="1672414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W0tDQyBdIWFko6SsGpxcWZ+XkgBca1AKCMUV4sAAAA"/>
  </w:docVars>
  <w:rsids>
    <w:rsidRoot w:val="00485C14"/>
    <w:rsid w:val="00015ADC"/>
    <w:rsid w:val="00030773"/>
    <w:rsid w:val="00042F35"/>
    <w:rsid w:val="00055F2C"/>
    <w:rsid w:val="00077EDC"/>
    <w:rsid w:val="0008092C"/>
    <w:rsid w:val="000943F1"/>
    <w:rsid w:val="000B7081"/>
    <w:rsid w:val="00110F48"/>
    <w:rsid w:val="00143A2D"/>
    <w:rsid w:val="00147C1D"/>
    <w:rsid w:val="00193BE8"/>
    <w:rsid w:val="001A37B6"/>
    <w:rsid w:val="001B06FC"/>
    <w:rsid w:val="001D6CA5"/>
    <w:rsid w:val="001F5443"/>
    <w:rsid w:val="00200A24"/>
    <w:rsid w:val="00213140"/>
    <w:rsid w:val="00237364"/>
    <w:rsid w:val="002609B7"/>
    <w:rsid w:val="00293F09"/>
    <w:rsid w:val="002A6811"/>
    <w:rsid w:val="002B4361"/>
    <w:rsid w:val="0031372D"/>
    <w:rsid w:val="00315421"/>
    <w:rsid w:val="003267E4"/>
    <w:rsid w:val="00355F96"/>
    <w:rsid w:val="0036442D"/>
    <w:rsid w:val="00364852"/>
    <w:rsid w:val="003A6662"/>
    <w:rsid w:val="003F4266"/>
    <w:rsid w:val="004003D8"/>
    <w:rsid w:val="00400EEB"/>
    <w:rsid w:val="00417A75"/>
    <w:rsid w:val="00423A2B"/>
    <w:rsid w:val="0044231E"/>
    <w:rsid w:val="00485C14"/>
    <w:rsid w:val="004A78D4"/>
    <w:rsid w:val="004C0A32"/>
    <w:rsid w:val="004D61A1"/>
    <w:rsid w:val="004D621D"/>
    <w:rsid w:val="005138D6"/>
    <w:rsid w:val="005619A8"/>
    <w:rsid w:val="005B1FFF"/>
    <w:rsid w:val="005C2714"/>
    <w:rsid w:val="005F71AB"/>
    <w:rsid w:val="00626CD5"/>
    <w:rsid w:val="00642B11"/>
    <w:rsid w:val="00670DAD"/>
    <w:rsid w:val="00677D36"/>
    <w:rsid w:val="006B3913"/>
    <w:rsid w:val="006D1AE1"/>
    <w:rsid w:val="006E0A1E"/>
    <w:rsid w:val="006E710A"/>
    <w:rsid w:val="00714A40"/>
    <w:rsid w:val="007229E5"/>
    <w:rsid w:val="00724EC3"/>
    <w:rsid w:val="0073203D"/>
    <w:rsid w:val="007333FC"/>
    <w:rsid w:val="00742E59"/>
    <w:rsid w:val="00791EF6"/>
    <w:rsid w:val="008362AA"/>
    <w:rsid w:val="00847AA6"/>
    <w:rsid w:val="008537A2"/>
    <w:rsid w:val="00893D33"/>
    <w:rsid w:val="008B206E"/>
    <w:rsid w:val="008C448A"/>
    <w:rsid w:val="008D2B6F"/>
    <w:rsid w:val="008D3771"/>
    <w:rsid w:val="009120A7"/>
    <w:rsid w:val="00922F7B"/>
    <w:rsid w:val="009712B9"/>
    <w:rsid w:val="009C2B1B"/>
    <w:rsid w:val="009C7C76"/>
    <w:rsid w:val="009F07E1"/>
    <w:rsid w:val="00A346FB"/>
    <w:rsid w:val="00A76975"/>
    <w:rsid w:val="00A8121D"/>
    <w:rsid w:val="00A93F81"/>
    <w:rsid w:val="00AA3744"/>
    <w:rsid w:val="00AD1782"/>
    <w:rsid w:val="00AE6B57"/>
    <w:rsid w:val="00B01CD6"/>
    <w:rsid w:val="00B128AF"/>
    <w:rsid w:val="00B2595E"/>
    <w:rsid w:val="00B341A6"/>
    <w:rsid w:val="00B36B15"/>
    <w:rsid w:val="00B4788D"/>
    <w:rsid w:val="00B5533C"/>
    <w:rsid w:val="00BB560E"/>
    <w:rsid w:val="00BC14A6"/>
    <w:rsid w:val="00BF472B"/>
    <w:rsid w:val="00C02371"/>
    <w:rsid w:val="00C04E10"/>
    <w:rsid w:val="00C4589C"/>
    <w:rsid w:val="00C941FA"/>
    <w:rsid w:val="00CA38F0"/>
    <w:rsid w:val="00CB21DD"/>
    <w:rsid w:val="00CB3401"/>
    <w:rsid w:val="00D146EA"/>
    <w:rsid w:val="00D26602"/>
    <w:rsid w:val="00D60B93"/>
    <w:rsid w:val="00D8788E"/>
    <w:rsid w:val="00D91D5C"/>
    <w:rsid w:val="00DA5BDE"/>
    <w:rsid w:val="00E00A36"/>
    <w:rsid w:val="00E0558D"/>
    <w:rsid w:val="00E51692"/>
    <w:rsid w:val="00E644D4"/>
    <w:rsid w:val="00E933B5"/>
    <w:rsid w:val="00EA6215"/>
    <w:rsid w:val="00EC6F52"/>
    <w:rsid w:val="00EF4D3B"/>
    <w:rsid w:val="00F16AD4"/>
    <w:rsid w:val="00F40B3C"/>
    <w:rsid w:val="00F70EF0"/>
    <w:rsid w:val="00F82911"/>
    <w:rsid w:val="00FC4330"/>
    <w:rsid w:val="00FD05D3"/>
    <w:rsid w:val="00FF1513"/>
    <w:rsid w:val="2795508D"/>
    <w:rsid w:val="43BC6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0E8378C1"/>
  <w15:docId w15:val="{87A782D9-0C83-45B8-A68D-612A4DFDA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B34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urnalidcom@gmail.com" TargetMode="External"/><Relationship Id="rId2" Type="http://schemas.openxmlformats.org/officeDocument/2006/relationships/hyperlink" Target="https://jippm.publications.id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9339E3B-FDC5-49F2-A8CD-D262986BD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usi Setianingsih</cp:lastModifiedBy>
  <cp:revision>14</cp:revision>
  <dcterms:created xsi:type="dcterms:W3CDTF">2022-11-11T08:29:00Z</dcterms:created>
  <dcterms:modified xsi:type="dcterms:W3CDTF">2024-11-02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58</vt:lpwstr>
  </property>
  <property fmtid="{D5CDD505-2E9C-101B-9397-08002B2CF9AE}" pid="3" name="ICV">
    <vt:lpwstr>8CACA2AA18EB451E8B6F4BD93A550FCE</vt:lpwstr>
  </property>
  <property fmtid="{D5CDD505-2E9C-101B-9397-08002B2CF9AE}" pid="4" name="GrammarlyDocumentId">
    <vt:lpwstr>f0570d2a45a6891d77582c69bc7d483a59a5c1d0f814e8a2281a7c4219cd64dd</vt:lpwstr>
  </property>
</Properties>
</file>